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53065E" w14:textId="77777777" w:rsidR="00BE23E4" w:rsidRPr="009F384A" w:rsidRDefault="00BE23E4">
      <w:p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>To All Volleyball Leaders</w:t>
      </w:r>
    </w:p>
    <w:p w14:paraId="7C280D20" w14:textId="77777777" w:rsidR="00BE23E4" w:rsidRPr="009F384A" w:rsidRDefault="00BE23E4">
      <w:pPr>
        <w:rPr>
          <w:rFonts w:ascii="Arial" w:hAnsi="Arial" w:cs="Arial"/>
          <w:sz w:val="22"/>
          <w:szCs w:val="22"/>
        </w:rPr>
      </w:pPr>
    </w:p>
    <w:p w14:paraId="278C81AF" w14:textId="12EB7BF8" w:rsidR="00BE23E4" w:rsidRPr="009F384A" w:rsidRDefault="00BE23E4">
      <w:p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 xml:space="preserve">Nominations for </w:t>
      </w:r>
      <w:r w:rsidR="004E2CAD" w:rsidRPr="009F384A">
        <w:rPr>
          <w:rFonts w:ascii="Arial" w:hAnsi="Arial" w:cs="Arial"/>
          <w:sz w:val="22"/>
          <w:szCs w:val="22"/>
        </w:rPr>
        <w:t xml:space="preserve">the </w:t>
      </w:r>
      <w:r w:rsidR="009D2B85" w:rsidRPr="009F384A">
        <w:rPr>
          <w:rFonts w:ascii="Arial" w:hAnsi="Arial" w:cs="Arial"/>
          <w:sz w:val="22"/>
          <w:szCs w:val="22"/>
        </w:rPr>
        <w:t>201</w:t>
      </w:r>
      <w:r w:rsidR="00CA57D9" w:rsidRPr="009F384A">
        <w:rPr>
          <w:rFonts w:ascii="Arial" w:hAnsi="Arial" w:cs="Arial"/>
          <w:sz w:val="22"/>
          <w:szCs w:val="22"/>
        </w:rPr>
        <w:t>9</w:t>
      </w:r>
      <w:r w:rsidR="009D2B85" w:rsidRPr="009F384A">
        <w:rPr>
          <w:rFonts w:ascii="Arial" w:hAnsi="Arial" w:cs="Arial"/>
          <w:sz w:val="22"/>
          <w:szCs w:val="22"/>
        </w:rPr>
        <w:t xml:space="preserve"> </w:t>
      </w:r>
      <w:r w:rsidRPr="009F384A">
        <w:rPr>
          <w:rFonts w:ascii="Arial" w:hAnsi="Arial" w:cs="Arial"/>
          <w:sz w:val="22"/>
          <w:szCs w:val="22"/>
        </w:rPr>
        <w:t>Service Awards are now being accepted.</w:t>
      </w:r>
    </w:p>
    <w:p w14:paraId="5457D031" w14:textId="77777777" w:rsidR="00BE23E4" w:rsidRPr="009F384A" w:rsidRDefault="00BE23E4">
      <w:pPr>
        <w:rPr>
          <w:rFonts w:ascii="Arial" w:hAnsi="Arial" w:cs="Arial"/>
          <w:sz w:val="22"/>
          <w:szCs w:val="22"/>
        </w:rPr>
      </w:pPr>
    </w:p>
    <w:p w14:paraId="47DADBCA" w14:textId="7C0A9C4B" w:rsidR="00BE23E4" w:rsidRPr="009F384A" w:rsidRDefault="00BE23E4">
      <w:p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 xml:space="preserve">Nominations for </w:t>
      </w:r>
      <w:r w:rsidR="00CC2FC9" w:rsidRPr="009F384A">
        <w:rPr>
          <w:rFonts w:ascii="Arial" w:hAnsi="Arial" w:cs="Arial"/>
          <w:sz w:val="22"/>
          <w:szCs w:val="22"/>
        </w:rPr>
        <w:t>members</w:t>
      </w:r>
      <w:r w:rsidRPr="009F384A">
        <w:rPr>
          <w:rFonts w:ascii="Arial" w:hAnsi="Arial" w:cs="Arial"/>
          <w:sz w:val="22"/>
          <w:szCs w:val="22"/>
        </w:rPr>
        <w:t xml:space="preserve"> who have served the Junior </w:t>
      </w:r>
      <w:r w:rsidR="00CC2FC9" w:rsidRPr="009F384A">
        <w:rPr>
          <w:rFonts w:ascii="Arial" w:hAnsi="Arial" w:cs="Arial"/>
          <w:sz w:val="22"/>
          <w:szCs w:val="22"/>
        </w:rPr>
        <w:t>Community</w:t>
      </w:r>
      <w:r w:rsidRPr="009F384A">
        <w:rPr>
          <w:rFonts w:ascii="Arial" w:hAnsi="Arial" w:cs="Arial"/>
          <w:sz w:val="22"/>
          <w:szCs w:val="22"/>
        </w:rPr>
        <w:t xml:space="preserve"> of USA Volleyball on a local, regional </w:t>
      </w:r>
      <w:r w:rsidR="00514D8C" w:rsidRPr="009F384A">
        <w:rPr>
          <w:rFonts w:ascii="Arial" w:hAnsi="Arial" w:cs="Arial"/>
          <w:sz w:val="22"/>
          <w:szCs w:val="22"/>
        </w:rPr>
        <w:t>or</w:t>
      </w:r>
      <w:r w:rsidRPr="009F384A">
        <w:rPr>
          <w:rFonts w:ascii="Arial" w:hAnsi="Arial" w:cs="Arial"/>
          <w:sz w:val="22"/>
          <w:szCs w:val="22"/>
        </w:rPr>
        <w:t xml:space="preserve"> national level are needed for the following categories:</w:t>
      </w:r>
    </w:p>
    <w:p w14:paraId="322EB51E" w14:textId="77777777" w:rsidR="00BE23E4" w:rsidRPr="009F384A" w:rsidRDefault="00BE23E4">
      <w:pPr>
        <w:rPr>
          <w:rFonts w:ascii="Arial" w:hAnsi="Arial" w:cs="Arial"/>
          <w:sz w:val="22"/>
          <w:szCs w:val="22"/>
        </w:rPr>
      </w:pPr>
    </w:p>
    <w:p w14:paraId="44E7067B" w14:textId="77777777" w:rsidR="00BE23E4" w:rsidRPr="009F384A" w:rsidRDefault="00BE23E4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>Outstanding Program Director</w:t>
      </w:r>
    </w:p>
    <w:p w14:paraId="6DF07A91" w14:textId="77777777" w:rsidR="00BE23E4" w:rsidRPr="009F384A" w:rsidRDefault="00BE23E4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>Outstanding Female Coach</w:t>
      </w:r>
    </w:p>
    <w:p w14:paraId="3D9AFD5E" w14:textId="77777777" w:rsidR="00BE23E4" w:rsidRPr="009F384A" w:rsidRDefault="00BE23E4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>Outstanding Male Coach</w:t>
      </w:r>
    </w:p>
    <w:p w14:paraId="7DF6E02D" w14:textId="77777777" w:rsidR="00BE23E4" w:rsidRPr="009F384A" w:rsidRDefault="00BE23E4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>Outstanding Parent</w:t>
      </w:r>
    </w:p>
    <w:p w14:paraId="0303272C" w14:textId="77777777" w:rsidR="00BE23E4" w:rsidRPr="009F384A" w:rsidRDefault="00BE23E4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>Outstanding Clinician</w:t>
      </w:r>
    </w:p>
    <w:p w14:paraId="16AFF3C1" w14:textId="77777777" w:rsidR="00C72152" w:rsidRPr="009F384A" w:rsidRDefault="00C72152" w:rsidP="00C72152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>Outstanding Referee</w:t>
      </w:r>
      <w:r w:rsidR="006D6785" w:rsidRPr="009F384A">
        <w:rPr>
          <w:rFonts w:ascii="Arial" w:hAnsi="Arial" w:cs="Arial"/>
          <w:sz w:val="22"/>
          <w:szCs w:val="22"/>
        </w:rPr>
        <w:t xml:space="preserve"> **</w:t>
      </w:r>
    </w:p>
    <w:p w14:paraId="7726EE74" w14:textId="77777777" w:rsidR="00C72152" w:rsidRPr="00C72152" w:rsidRDefault="00C72152" w:rsidP="006C02D8">
      <w:pPr>
        <w:ind w:left="720"/>
        <w:rPr>
          <w:sz w:val="18"/>
          <w:szCs w:val="18"/>
        </w:rPr>
      </w:pPr>
      <w:r w:rsidRPr="00C72152">
        <w:rPr>
          <w:sz w:val="18"/>
          <w:szCs w:val="18"/>
        </w:rPr>
        <w:t>Commission: To recognize an outstanding referee within the USA Volleyball Junior Volleyball community.</w:t>
      </w:r>
    </w:p>
    <w:p w14:paraId="2B96D2F3" w14:textId="77777777" w:rsidR="00C72152" w:rsidRPr="00C72152" w:rsidRDefault="00C72152" w:rsidP="006C02D8">
      <w:pPr>
        <w:ind w:firstLine="720"/>
        <w:rPr>
          <w:sz w:val="18"/>
          <w:szCs w:val="18"/>
        </w:rPr>
      </w:pPr>
      <w:r w:rsidRPr="00C72152">
        <w:rPr>
          <w:sz w:val="18"/>
          <w:szCs w:val="18"/>
        </w:rPr>
        <w:t>Criteria:</w:t>
      </w:r>
    </w:p>
    <w:p w14:paraId="54278307" w14:textId="77777777" w:rsidR="00C72152" w:rsidRPr="00C72152" w:rsidRDefault="00C72152" w:rsidP="00C72152">
      <w:pPr>
        <w:pStyle w:val="ListParagraph"/>
        <w:numPr>
          <w:ilvl w:val="0"/>
          <w:numId w:val="3"/>
        </w:numPr>
        <w:spacing w:line="240" w:lineRule="auto"/>
        <w:rPr>
          <w:sz w:val="18"/>
          <w:szCs w:val="18"/>
        </w:rPr>
      </w:pPr>
      <w:r w:rsidRPr="00C72152">
        <w:rPr>
          <w:sz w:val="18"/>
          <w:szCs w:val="18"/>
        </w:rPr>
        <w:t xml:space="preserve"> USA Volleyball member.</w:t>
      </w:r>
    </w:p>
    <w:p w14:paraId="0ADA79B7" w14:textId="77777777" w:rsidR="00C72152" w:rsidRPr="00C72152" w:rsidRDefault="00C72152" w:rsidP="00C72152">
      <w:pPr>
        <w:pStyle w:val="ListParagraph"/>
        <w:numPr>
          <w:ilvl w:val="0"/>
          <w:numId w:val="3"/>
        </w:numPr>
        <w:spacing w:line="240" w:lineRule="auto"/>
        <w:rPr>
          <w:sz w:val="18"/>
          <w:szCs w:val="18"/>
        </w:rPr>
      </w:pPr>
      <w:r w:rsidRPr="00C72152">
        <w:rPr>
          <w:sz w:val="18"/>
          <w:szCs w:val="18"/>
        </w:rPr>
        <w:t>Must demonstrate consistent quality and ability throughout matches assigned.</w:t>
      </w:r>
    </w:p>
    <w:p w14:paraId="7A7C109B" w14:textId="77777777" w:rsidR="00C72152" w:rsidRDefault="00C72152" w:rsidP="00C72152">
      <w:pPr>
        <w:pStyle w:val="ListParagraph"/>
        <w:numPr>
          <w:ilvl w:val="0"/>
          <w:numId w:val="3"/>
        </w:numPr>
        <w:spacing w:line="240" w:lineRule="auto"/>
        <w:rPr>
          <w:sz w:val="18"/>
          <w:szCs w:val="18"/>
        </w:rPr>
      </w:pPr>
      <w:r w:rsidRPr="00C72152">
        <w:rPr>
          <w:sz w:val="18"/>
          <w:szCs w:val="18"/>
        </w:rPr>
        <w:t>Demonstrates leadership qualities in his/her capacity as a 1st or 2</w:t>
      </w:r>
      <w:r w:rsidRPr="00C72152">
        <w:rPr>
          <w:sz w:val="18"/>
          <w:szCs w:val="18"/>
          <w:vertAlign w:val="superscript"/>
        </w:rPr>
        <w:t>nd</w:t>
      </w:r>
      <w:r w:rsidRPr="00C72152">
        <w:rPr>
          <w:sz w:val="18"/>
          <w:szCs w:val="18"/>
        </w:rPr>
        <w:t xml:space="preserve"> referee.</w:t>
      </w:r>
    </w:p>
    <w:p w14:paraId="0496142E" w14:textId="77777777" w:rsidR="005D0D6A" w:rsidRPr="00C72152" w:rsidRDefault="005D0D6A" w:rsidP="00C72152">
      <w:pPr>
        <w:pStyle w:val="ListParagraph"/>
        <w:numPr>
          <w:ilvl w:val="0"/>
          <w:numId w:val="3"/>
        </w:num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Regionally qualified or certified only</w:t>
      </w:r>
      <w:r w:rsidR="00395207">
        <w:rPr>
          <w:sz w:val="18"/>
          <w:szCs w:val="18"/>
        </w:rPr>
        <w:t>.</w:t>
      </w:r>
      <w:r w:rsidR="004B6301">
        <w:rPr>
          <w:sz w:val="18"/>
          <w:szCs w:val="18"/>
        </w:rPr>
        <w:t xml:space="preserve">  (</w:t>
      </w:r>
      <w:r w:rsidR="004B6301" w:rsidRPr="00CA57D9">
        <w:rPr>
          <w:color w:val="FF0000"/>
          <w:sz w:val="18"/>
          <w:szCs w:val="18"/>
        </w:rPr>
        <w:t>No National or Junior National certification</w:t>
      </w:r>
      <w:r w:rsidR="004B6301">
        <w:rPr>
          <w:sz w:val="18"/>
          <w:szCs w:val="18"/>
        </w:rPr>
        <w:t>)</w:t>
      </w:r>
    </w:p>
    <w:p w14:paraId="0C90E495" w14:textId="77777777" w:rsidR="00C72152" w:rsidRDefault="00C72152" w:rsidP="00C72152">
      <w:pPr>
        <w:numPr>
          <w:ilvl w:val="0"/>
          <w:numId w:val="1"/>
        </w:numPr>
        <w:rPr>
          <w:rFonts w:ascii="Arial" w:hAnsi="Arial" w:cs="Arial"/>
        </w:rPr>
      </w:pPr>
      <w:r w:rsidRPr="009F384A">
        <w:rPr>
          <w:rFonts w:ascii="Arial" w:hAnsi="Arial" w:cs="Arial"/>
          <w:sz w:val="22"/>
          <w:szCs w:val="22"/>
        </w:rPr>
        <w:t>Outstanding Scorer</w:t>
      </w:r>
      <w:r w:rsidR="006D6785">
        <w:rPr>
          <w:rFonts w:ascii="Arial" w:hAnsi="Arial" w:cs="Arial"/>
        </w:rPr>
        <w:t xml:space="preserve"> **</w:t>
      </w:r>
    </w:p>
    <w:p w14:paraId="2D9DE0A0" w14:textId="77777777" w:rsidR="00C72152" w:rsidRPr="00C72152" w:rsidRDefault="00C72152" w:rsidP="006C02D8">
      <w:pPr>
        <w:ind w:firstLine="720"/>
        <w:rPr>
          <w:sz w:val="18"/>
          <w:szCs w:val="18"/>
        </w:rPr>
      </w:pPr>
      <w:r w:rsidRPr="00C72152">
        <w:rPr>
          <w:sz w:val="18"/>
          <w:szCs w:val="18"/>
        </w:rPr>
        <w:t>Commission:  To recognize an outstanding scorer within the USA Volleyball Junior Volleyball community.</w:t>
      </w:r>
    </w:p>
    <w:p w14:paraId="1CBF3251" w14:textId="77777777" w:rsidR="00C72152" w:rsidRPr="00C72152" w:rsidRDefault="00C72152" w:rsidP="00C72152">
      <w:pPr>
        <w:rPr>
          <w:sz w:val="18"/>
          <w:szCs w:val="18"/>
        </w:rPr>
      </w:pPr>
      <w:r w:rsidRPr="00C72152">
        <w:rPr>
          <w:sz w:val="18"/>
          <w:szCs w:val="18"/>
        </w:rPr>
        <w:t xml:space="preserve"> </w:t>
      </w:r>
      <w:r w:rsidR="006C02D8">
        <w:rPr>
          <w:sz w:val="18"/>
          <w:szCs w:val="18"/>
        </w:rPr>
        <w:tab/>
      </w:r>
      <w:r w:rsidRPr="00C72152">
        <w:rPr>
          <w:sz w:val="18"/>
          <w:szCs w:val="18"/>
        </w:rPr>
        <w:t>Criteria:</w:t>
      </w:r>
    </w:p>
    <w:p w14:paraId="6DFA1F3F" w14:textId="77777777" w:rsidR="00C72152" w:rsidRPr="00C72152" w:rsidRDefault="00C72152" w:rsidP="006C02D8">
      <w:pPr>
        <w:pStyle w:val="ListParagraph"/>
        <w:numPr>
          <w:ilvl w:val="0"/>
          <w:numId w:val="4"/>
        </w:numPr>
        <w:spacing w:line="240" w:lineRule="auto"/>
        <w:ind w:left="1080"/>
        <w:rPr>
          <w:sz w:val="18"/>
          <w:szCs w:val="18"/>
        </w:rPr>
      </w:pPr>
      <w:r w:rsidRPr="00C72152">
        <w:rPr>
          <w:sz w:val="18"/>
          <w:szCs w:val="18"/>
        </w:rPr>
        <w:t>USA Volleyball member.</w:t>
      </w:r>
    </w:p>
    <w:p w14:paraId="2F8D9B37" w14:textId="77777777" w:rsidR="00C72152" w:rsidRPr="00C72152" w:rsidRDefault="00C72152" w:rsidP="006C02D8">
      <w:pPr>
        <w:pStyle w:val="ListParagraph"/>
        <w:numPr>
          <w:ilvl w:val="0"/>
          <w:numId w:val="4"/>
        </w:numPr>
        <w:spacing w:line="240" w:lineRule="auto"/>
        <w:ind w:left="1080"/>
        <w:rPr>
          <w:rFonts w:ascii="Arial" w:hAnsi="Arial" w:cs="Arial"/>
          <w:sz w:val="18"/>
          <w:szCs w:val="18"/>
        </w:rPr>
      </w:pPr>
      <w:r w:rsidRPr="00C72152">
        <w:rPr>
          <w:sz w:val="18"/>
          <w:szCs w:val="18"/>
        </w:rPr>
        <w:t>Must demonstrate consistent quality and ability throughout matches assigned.</w:t>
      </w:r>
    </w:p>
    <w:p w14:paraId="66885309" w14:textId="77777777" w:rsidR="00C72152" w:rsidRPr="005D0D6A" w:rsidRDefault="00C72152" w:rsidP="006C02D8">
      <w:pPr>
        <w:pStyle w:val="ListParagraph"/>
        <w:numPr>
          <w:ilvl w:val="0"/>
          <w:numId w:val="4"/>
        </w:numPr>
        <w:spacing w:line="240" w:lineRule="auto"/>
        <w:ind w:left="1080"/>
        <w:rPr>
          <w:rFonts w:ascii="Arial" w:hAnsi="Arial" w:cs="Arial"/>
          <w:sz w:val="18"/>
          <w:szCs w:val="18"/>
        </w:rPr>
      </w:pPr>
      <w:r w:rsidRPr="00C72152">
        <w:rPr>
          <w:sz w:val="18"/>
          <w:szCs w:val="18"/>
        </w:rPr>
        <w:t>Demonstrate high quality of teamwork with other members of the officiating team</w:t>
      </w:r>
    </w:p>
    <w:p w14:paraId="61DBA461" w14:textId="77777777" w:rsidR="00514D8C" w:rsidRPr="00514D8C" w:rsidRDefault="005D0D6A" w:rsidP="00514D8C">
      <w:pPr>
        <w:pStyle w:val="ListParagraph"/>
        <w:numPr>
          <w:ilvl w:val="0"/>
          <w:numId w:val="4"/>
        </w:numPr>
        <w:spacing w:line="240" w:lineRule="auto"/>
        <w:ind w:left="1080"/>
        <w:rPr>
          <w:b/>
          <w:i/>
          <w:sz w:val="18"/>
          <w:szCs w:val="18"/>
        </w:rPr>
      </w:pPr>
      <w:r w:rsidRPr="00514D8C">
        <w:rPr>
          <w:sz w:val="18"/>
          <w:szCs w:val="18"/>
        </w:rPr>
        <w:t>Regionally qualified or certified only.</w:t>
      </w:r>
      <w:r w:rsidR="004B6301" w:rsidRPr="00514D8C">
        <w:rPr>
          <w:sz w:val="18"/>
          <w:szCs w:val="18"/>
        </w:rPr>
        <w:t xml:space="preserve"> (</w:t>
      </w:r>
      <w:r w:rsidR="004B6301" w:rsidRPr="00514D8C">
        <w:rPr>
          <w:color w:val="FF0000"/>
          <w:sz w:val="18"/>
          <w:szCs w:val="18"/>
        </w:rPr>
        <w:t>No National or Junior National certification</w:t>
      </w:r>
      <w:r w:rsidR="004B6301" w:rsidRPr="00514D8C">
        <w:rPr>
          <w:sz w:val="18"/>
          <w:szCs w:val="18"/>
        </w:rPr>
        <w:t>)</w:t>
      </w:r>
    </w:p>
    <w:p w14:paraId="22E71EA0" w14:textId="0F484069" w:rsidR="00C72152" w:rsidRPr="00514D8C" w:rsidRDefault="006D6785" w:rsidP="00514D8C">
      <w:pPr>
        <w:pStyle w:val="ListParagraph"/>
        <w:spacing w:line="240" w:lineRule="auto"/>
        <w:ind w:left="1080"/>
        <w:rPr>
          <w:b/>
          <w:i/>
          <w:sz w:val="18"/>
          <w:szCs w:val="18"/>
        </w:rPr>
      </w:pPr>
      <w:r w:rsidRPr="00514D8C">
        <w:rPr>
          <w:b/>
          <w:i/>
          <w:sz w:val="18"/>
          <w:szCs w:val="18"/>
        </w:rPr>
        <w:t xml:space="preserve">** </w:t>
      </w:r>
      <w:r w:rsidR="005D0D6A" w:rsidRPr="00514D8C">
        <w:rPr>
          <w:b/>
          <w:i/>
          <w:sz w:val="18"/>
          <w:szCs w:val="18"/>
        </w:rPr>
        <w:t xml:space="preserve">Only </w:t>
      </w:r>
      <w:r w:rsidR="00C42FE5" w:rsidRPr="00514D8C">
        <w:rPr>
          <w:b/>
          <w:i/>
          <w:sz w:val="18"/>
          <w:szCs w:val="18"/>
        </w:rPr>
        <w:t>regionally</w:t>
      </w:r>
      <w:r w:rsidR="005D0D6A" w:rsidRPr="00514D8C">
        <w:rPr>
          <w:b/>
          <w:i/>
          <w:sz w:val="18"/>
          <w:szCs w:val="18"/>
        </w:rPr>
        <w:t xml:space="preserve"> certified or qualified p</w:t>
      </w:r>
      <w:r w:rsidRPr="00514D8C">
        <w:rPr>
          <w:b/>
          <w:i/>
          <w:sz w:val="18"/>
          <w:szCs w:val="18"/>
        </w:rPr>
        <w:t>layers, coaches, officials or parents are eligible for the Referee and Scorer Award.</w:t>
      </w:r>
    </w:p>
    <w:p w14:paraId="733FF4B9" w14:textId="3E31132F" w:rsidR="00514D8C" w:rsidRPr="00C72152" w:rsidRDefault="00514D8C" w:rsidP="00514D8C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8.  </w:t>
      </w:r>
      <w:r w:rsidRPr="009F384A">
        <w:rPr>
          <w:rFonts w:ascii="Arial" w:hAnsi="Arial" w:cs="Arial"/>
          <w:sz w:val="22"/>
          <w:szCs w:val="22"/>
        </w:rPr>
        <w:t>Outstanding Service</w:t>
      </w:r>
      <w:r>
        <w:rPr>
          <w:rFonts w:ascii="Arial" w:hAnsi="Arial" w:cs="Arial"/>
        </w:rPr>
        <w:t xml:space="preserve"> </w:t>
      </w:r>
      <w:r w:rsidRPr="00514D8C">
        <w:rPr>
          <w:rFonts w:ascii="Arial" w:hAnsi="Arial" w:cs="Arial"/>
          <w:color w:val="FF0000"/>
          <w:sz w:val="18"/>
          <w:szCs w:val="18"/>
        </w:rPr>
        <w:t>This</w:t>
      </w:r>
      <w:r w:rsidRPr="006C02D8">
        <w:rPr>
          <w:rFonts w:ascii="Arial" w:hAnsi="Arial" w:cs="Arial"/>
          <w:color w:val="FF0000"/>
          <w:sz w:val="18"/>
          <w:szCs w:val="18"/>
        </w:rPr>
        <w:t xml:space="preserve"> category is reserved for those people who are </w:t>
      </w:r>
      <w:r w:rsidRPr="00705F22">
        <w:rPr>
          <w:rFonts w:ascii="Arial" w:hAnsi="Arial" w:cs="Arial"/>
          <w:color w:val="FF0000"/>
          <w:sz w:val="18"/>
          <w:szCs w:val="18"/>
          <w:u w:val="single"/>
        </w:rPr>
        <w:t>not</w:t>
      </w:r>
      <w:r w:rsidRPr="006C02D8">
        <w:rPr>
          <w:rFonts w:ascii="Arial" w:hAnsi="Arial" w:cs="Arial"/>
          <w:color w:val="FF0000"/>
          <w:sz w:val="18"/>
          <w:szCs w:val="18"/>
        </w:rPr>
        <w:t xml:space="preserve"> eligible for any other of the </w:t>
      </w:r>
      <w:r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  <w:t xml:space="preserve">above </w:t>
      </w:r>
      <w:r w:rsidRPr="006C02D8">
        <w:rPr>
          <w:rFonts w:ascii="Arial" w:hAnsi="Arial" w:cs="Arial"/>
          <w:color w:val="FF0000"/>
          <w:sz w:val="18"/>
          <w:szCs w:val="18"/>
        </w:rPr>
        <w:t>classifications</w:t>
      </w:r>
      <w:r>
        <w:rPr>
          <w:rFonts w:ascii="Arial" w:hAnsi="Arial" w:cs="Arial"/>
          <w:color w:val="FF0000"/>
        </w:rPr>
        <w:t>.</w:t>
      </w:r>
    </w:p>
    <w:p w14:paraId="7CD78616" w14:textId="77777777" w:rsidR="00514D8C" w:rsidRPr="006D6785" w:rsidRDefault="00514D8C" w:rsidP="006D6785">
      <w:pPr>
        <w:rPr>
          <w:rFonts w:ascii="Arial" w:hAnsi="Arial" w:cs="Arial"/>
          <w:b/>
          <w:i/>
          <w:sz w:val="18"/>
          <w:szCs w:val="18"/>
        </w:rPr>
      </w:pPr>
    </w:p>
    <w:p w14:paraId="178E982D" w14:textId="77777777" w:rsidR="00BE23E4" w:rsidRDefault="00BE23E4">
      <w:pPr>
        <w:rPr>
          <w:rFonts w:ascii="Arial" w:hAnsi="Arial" w:cs="Arial"/>
        </w:rPr>
      </w:pPr>
    </w:p>
    <w:p w14:paraId="5470A4BA" w14:textId="7C84D9E1" w:rsidR="00BE23E4" w:rsidRPr="009F384A" w:rsidRDefault="00BE23E4">
      <w:p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 xml:space="preserve">Please consult the USAV Guidebook for specific criteria for each of these awards, this information can be found in </w:t>
      </w:r>
      <w:r w:rsidR="004E2CAD" w:rsidRPr="009F384A">
        <w:rPr>
          <w:rFonts w:ascii="Arial" w:hAnsi="Arial" w:cs="Arial"/>
          <w:sz w:val="22"/>
          <w:szCs w:val="22"/>
        </w:rPr>
        <w:t xml:space="preserve">the </w:t>
      </w:r>
      <w:r w:rsidR="009F384A">
        <w:rPr>
          <w:rFonts w:ascii="Arial" w:hAnsi="Arial" w:cs="Arial"/>
          <w:sz w:val="22"/>
          <w:szCs w:val="22"/>
        </w:rPr>
        <w:t>USAV</w:t>
      </w:r>
      <w:bookmarkStart w:id="0" w:name="_GoBack"/>
      <w:bookmarkEnd w:id="0"/>
      <w:r w:rsidR="005E7036" w:rsidRPr="009F384A">
        <w:rPr>
          <w:rFonts w:ascii="Arial" w:hAnsi="Arial" w:cs="Arial"/>
          <w:sz w:val="22"/>
          <w:szCs w:val="22"/>
        </w:rPr>
        <w:t xml:space="preserve"> </w:t>
      </w:r>
      <w:r w:rsidRPr="009F384A">
        <w:rPr>
          <w:rFonts w:ascii="Arial" w:hAnsi="Arial" w:cs="Arial"/>
          <w:sz w:val="22"/>
          <w:szCs w:val="22"/>
        </w:rPr>
        <w:t>Guidebook</w:t>
      </w:r>
      <w:r w:rsidR="00514D8C" w:rsidRPr="009F384A">
        <w:rPr>
          <w:rFonts w:ascii="Arial" w:hAnsi="Arial" w:cs="Arial"/>
          <w:sz w:val="22"/>
          <w:szCs w:val="22"/>
        </w:rPr>
        <w:t xml:space="preserve">, </w:t>
      </w:r>
      <w:r w:rsidR="009F384A" w:rsidRPr="009F384A">
        <w:rPr>
          <w:rFonts w:ascii="Arial" w:hAnsi="Arial" w:cs="Arial"/>
          <w:sz w:val="22"/>
          <w:szCs w:val="22"/>
        </w:rPr>
        <w:t>https://www.teamusa.org/USA-Volleyball/About-Us/Awards</w:t>
      </w:r>
      <w:r w:rsidRPr="009F384A">
        <w:rPr>
          <w:rFonts w:ascii="Arial" w:hAnsi="Arial" w:cs="Arial"/>
          <w:sz w:val="22"/>
          <w:szCs w:val="22"/>
        </w:rPr>
        <w:t>.</w:t>
      </w:r>
    </w:p>
    <w:p w14:paraId="006C5E1F" w14:textId="77777777" w:rsidR="00BE23E4" w:rsidRPr="009F384A" w:rsidRDefault="00BE23E4">
      <w:pPr>
        <w:rPr>
          <w:rFonts w:ascii="Arial" w:hAnsi="Arial" w:cs="Arial"/>
          <w:sz w:val="22"/>
          <w:szCs w:val="22"/>
        </w:rPr>
      </w:pPr>
    </w:p>
    <w:p w14:paraId="586389FA" w14:textId="77777777" w:rsidR="00BE23E4" w:rsidRPr="009F384A" w:rsidRDefault="00BE23E4">
      <w:p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>Nominations should include:</w:t>
      </w:r>
    </w:p>
    <w:p w14:paraId="7DB116EE" w14:textId="77777777" w:rsidR="00BE23E4" w:rsidRPr="009F384A" w:rsidRDefault="00BE23E4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>Nominees Name and Region</w:t>
      </w:r>
    </w:p>
    <w:p w14:paraId="0DC9AF56" w14:textId="77777777" w:rsidR="00BE23E4" w:rsidRPr="009F384A" w:rsidRDefault="00BE23E4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>Address</w:t>
      </w:r>
    </w:p>
    <w:p w14:paraId="0D5827EC" w14:textId="77777777" w:rsidR="00BE23E4" w:rsidRPr="009F384A" w:rsidRDefault="00BE23E4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>Phone Number and Email Address</w:t>
      </w:r>
    </w:p>
    <w:p w14:paraId="0A004C9F" w14:textId="77777777" w:rsidR="00BE23E4" w:rsidRPr="009F384A" w:rsidRDefault="001B4854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b/>
          <w:bCs/>
          <w:i/>
          <w:sz w:val="22"/>
          <w:szCs w:val="22"/>
          <w:u w:val="single"/>
        </w:rPr>
        <w:t>One</w:t>
      </w:r>
      <w:r w:rsidRPr="009F384A">
        <w:rPr>
          <w:rFonts w:ascii="Arial" w:hAnsi="Arial" w:cs="Arial"/>
          <w:sz w:val="22"/>
          <w:szCs w:val="22"/>
        </w:rPr>
        <w:t>-page</w:t>
      </w:r>
      <w:r w:rsidR="00BE23E4" w:rsidRPr="009F384A">
        <w:rPr>
          <w:rFonts w:ascii="Arial" w:hAnsi="Arial" w:cs="Arial"/>
          <w:sz w:val="22"/>
          <w:szCs w:val="22"/>
        </w:rPr>
        <w:t xml:space="preserve"> explanation of the nominee’s accomplishments and reason for nomination.</w:t>
      </w:r>
    </w:p>
    <w:p w14:paraId="488838F7" w14:textId="77777777" w:rsidR="00BE23E4" w:rsidRPr="009F384A" w:rsidRDefault="00BE23E4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>Name address, phone number and email address of the person submitting the nomination.  (</w:t>
      </w:r>
      <w:r w:rsidR="009F6E06" w:rsidRPr="009F384A">
        <w:rPr>
          <w:rFonts w:ascii="Arial" w:hAnsi="Arial" w:cs="Arial"/>
          <w:sz w:val="22"/>
          <w:szCs w:val="22"/>
        </w:rPr>
        <w:t>Nominations must be submitted on</w:t>
      </w:r>
      <w:r w:rsidRPr="009F384A">
        <w:rPr>
          <w:rFonts w:ascii="Arial" w:hAnsi="Arial" w:cs="Arial"/>
          <w:sz w:val="22"/>
          <w:szCs w:val="22"/>
        </w:rPr>
        <w:t xml:space="preserve"> </w:t>
      </w:r>
      <w:r w:rsidR="009F6E06" w:rsidRPr="009F384A">
        <w:rPr>
          <w:rFonts w:ascii="Arial" w:hAnsi="Arial" w:cs="Arial"/>
          <w:sz w:val="22"/>
          <w:szCs w:val="22"/>
        </w:rPr>
        <w:t xml:space="preserve">the </w:t>
      </w:r>
      <w:r w:rsidRPr="009F384A">
        <w:rPr>
          <w:rFonts w:ascii="Arial" w:hAnsi="Arial" w:cs="Arial"/>
          <w:sz w:val="22"/>
          <w:szCs w:val="22"/>
        </w:rPr>
        <w:t xml:space="preserve">nomination form on </w:t>
      </w:r>
      <w:r w:rsidR="009F6E06" w:rsidRPr="009F384A">
        <w:rPr>
          <w:rFonts w:ascii="Arial" w:hAnsi="Arial" w:cs="Arial"/>
          <w:sz w:val="22"/>
          <w:szCs w:val="22"/>
        </w:rPr>
        <w:t xml:space="preserve">the </w:t>
      </w:r>
      <w:r w:rsidRPr="009F384A">
        <w:rPr>
          <w:rFonts w:ascii="Arial" w:hAnsi="Arial" w:cs="Arial"/>
          <w:sz w:val="22"/>
          <w:szCs w:val="22"/>
        </w:rPr>
        <w:t>following page.)</w:t>
      </w:r>
    </w:p>
    <w:p w14:paraId="2CFE4754" w14:textId="77777777" w:rsidR="00BE23E4" w:rsidRPr="009F384A" w:rsidRDefault="00BE23E4">
      <w:pPr>
        <w:rPr>
          <w:rFonts w:ascii="Arial" w:hAnsi="Arial" w:cs="Arial"/>
          <w:sz w:val="22"/>
          <w:szCs w:val="22"/>
        </w:rPr>
      </w:pPr>
    </w:p>
    <w:p w14:paraId="32033510" w14:textId="5C7B91D0" w:rsidR="00BE23E4" w:rsidRPr="009F384A" w:rsidRDefault="00BE23E4">
      <w:pPr>
        <w:rPr>
          <w:rFonts w:ascii="Arial" w:hAnsi="Arial" w:cs="Arial"/>
          <w:color w:val="FF0000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 xml:space="preserve">Nominations must be </w:t>
      </w:r>
      <w:r w:rsidRPr="009F384A">
        <w:rPr>
          <w:rFonts w:ascii="Arial" w:hAnsi="Arial" w:cs="Arial"/>
          <w:b/>
          <w:sz w:val="22"/>
          <w:szCs w:val="22"/>
        </w:rPr>
        <w:t xml:space="preserve">submitted </w:t>
      </w:r>
      <w:r w:rsidR="006D6785" w:rsidRPr="009F384A">
        <w:rPr>
          <w:rFonts w:ascii="Arial" w:eastAsia="Calibri" w:hAnsi="Arial" w:cs="Arial"/>
          <w:b/>
          <w:sz w:val="22"/>
          <w:szCs w:val="22"/>
        </w:rPr>
        <w:t>on Nomination Form</w:t>
      </w:r>
      <w:r w:rsidR="006D6785" w:rsidRPr="009F384A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Pr="009F384A">
        <w:rPr>
          <w:rFonts w:ascii="Arial" w:hAnsi="Arial" w:cs="Arial"/>
          <w:sz w:val="22"/>
          <w:szCs w:val="22"/>
        </w:rPr>
        <w:t xml:space="preserve">no later than </w:t>
      </w:r>
      <w:r w:rsidR="00A23570" w:rsidRPr="009F384A">
        <w:rPr>
          <w:rFonts w:ascii="Arial" w:hAnsi="Arial" w:cs="Arial"/>
          <w:b/>
          <w:sz w:val="22"/>
          <w:szCs w:val="22"/>
          <w:u w:val="single"/>
        </w:rPr>
        <w:t>January 31</w:t>
      </w:r>
      <w:r w:rsidRPr="009F384A">
        <w:rPr>
          <w:rFonts w:ascii="Arial" w:hAnsi="Arial" w:cs="Arial"/>
          <w:b/>
          <w:sz w:val="22"/>
          <w:szCs w:val="22"/>
          <w:u w:val="single"/>
        </w:rPr>
        <w:t xml:space="preserve">, </w:t>
      </w:r>
      <w:r w:rsidR="00CA57D9" w:rsidRPr="009F384A">
        <w:rPr>
          <w:rFonts w:ascii="Arial" w:hAnsi="Arial" w:cs="Arial"/>
          <w:b/>
          <w:sz w:val="22"/>
          <w:szCs w:val="22"/>
          <w:u w:val="single"/>
        </w:rPr>
        <w:t>2019</w:t>
      </w:r>
      <w:r w:rsidR="003F1163" w:rsidRPr="009F384A">
        <w:rPr>
          <w:rFonts w:ascii="Arial" w:hAnsi="Arial" w:cs="Arial"/>
          <w:b/>
          <w:sz w:val="22"/>
          <w:szCs w:val="22"/>
          <w:u w:val="single"/>
        </w:rPr>
        <w:t xml:space="preserve"> 9:00pm CST</w:t>
      </w:r>
      <w:r w:rsidRPr="009F384A">
        <w:rPr>
          <w:rFonts w:ascii="Arial" w:hAnsi="Arial" w:cs="Arial"/>
          <w:sz w:val="22"/>
          <w:szCs w:val="22"/>
        </w:rPr>
        <w:t xml:space="preserve"> to:</w:t>
      </w:r>
      <w:r w:rsidR="00950481" w:rsidRPr="009F384A">
        <w:rPr>
          <w:rFonts w:ascii="Arial" w:hAnsi="Arial" w:cs="Arial"/>
          <w:sz w:val="22"/>
          <w:szCs w:val="22"/>
        </w:rPr>
        <w:t xml:space="preserve"> </w:t>
      </w:r>
    </w:p>
    <w:p w14:paraId="40176E98" w14:textId="77777777" w:rsidR="00BE23E4" w:rsidRPr="009F384A" w:rsidRDefault="00BE23E4">
      <w:p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>Chris Clauss</w:t>
      </w:r>
    </w:p>
    <w:p w14:paraId="5DFA9781" w14:textId="091A3510" w:rsidR="00BE23E4" w:rsidRPr="009F384A" w:rsidRDefault="00514D8C">
      <w:pPr>
        <w:rPr>
          <w:rFonts w:ascii="Arial" w:hAnsi="Arial" w:cs="Arial"/>
          <w:sz w:val="22"/>
          <w:szCs w:val="22"/>
        </w:rPr>
      </w:pPr>
      <w:hyperlink r:id="rId7" w:history="1">
        <w:r w:rsidRPr="009F384A">
          <w:rPr>
            <w:rStyle w:val="Hyperlink"/>
            <w:rFonts w:ascii="Arial" w:hAnsi="Arial" w:cs="Arial"/>
            <w:sz w:val="22"/>
            <w:szCs w:val="22"/>
          </w:rPr>
          <w:t>cmwarner24@gmail.com</w:t>
        </w:r>
      </w:hyperlink>
    </w:p>
    <w:p w14:paraId="71932B58" w14:textId="0C314555" w:rsidR="00BE23E4" w:rsidRPr="009F384A" w:rsidRDefault="003F1163">
      <w:p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color w:val="FF0000"/>
          <w:sz w:val="22"/>
          <w:szCs w:val="22"/>
        </w:rPr>
        <w:t>Incomplete or n</w:t>
      </w:r>
      <w:r w:rsidR="00DE79C8" w:rsidRPr="009F384A">
        <w:rPr>
          <w:rFonts w:ascii="Arial" w:hAnsi="Arial" w:cs="Arial"/>
          <w:color w:val="FF0000"/>
          <w:sz w:val="22"/>
          <w:szCs w:val="22"/>
        </w:rPr>
        <w:t>ominations not on nomination form an</w:t>
      </w:r>
      <w:r w:rsidR="00706E0F" w:rsidRPr="009F384A">
        <w:rPr>
          <w:rFonts w:ascii="Arial" w:hAnsi="Arial" w:cs="Arial"/>
          <w:color w:val="FF0000"/>
          <w:sz w:val="22"/>
          <w:szCs w:val="22"/>
        </w:rPr>
        <w:t xml:space="preserve">d/or not received by January </w:t>
      </w:r>
      <w:r w:rsidR="00726AC0" w:rsidRPr="009F384A">
        <w:rPr>
          <w:rFonts w:ascii="Arial" w:hAnsi="Arial" w:cs="Arial"/>
          <w:color w:val="FF0000"/>
          <w:sz w:val="22"/>
          <w:szCs w:val="22"/>
        </w:rPr>
        <w:t>3</w:t>
      </w:r>
      <w:r w:rsidR="000B5AAB" w:rsidRPr="009F384A">
        <w:rPr>
          <w:rFonts w:ascii="Arial" w:hAnsi="Arial" w:cs="Arial"/>
          <w:color w:val="FF0000"/>
          <w:sz w:val="22"/>
          <w:szCs w:val="22"/>
        </w:rPr>
        <w:t>1</w:t>
      </w:r>
      <w:r w:rsidR="00DE79C8" w:rsidRPr="009F384A">
        <w:rPr>
          <w:rFonts w:ascii="Arial" w:hAnsi="Arial" w:cs="Arial"/>
          <w:color w:val="FF0000"/>
          <w:sz w:val="22"/>
          <w:szCs w:val="22"/>
        </w:rPr>
        <w:t xml:space="preserve">, </w:t>
      </w:r>
      <w:r w:rsidR="00CA57D9" w:rsidRPr="009F384A">
        <w:rPr>
          <w:rFonts w:ascii="Arial" w:hAnsi="Arial" w:cs="Arial"/>
          <w:color w:val="FF0000"/>
          <w:sz w:val="22"/>
          <w:szCs w:val="22"/>
        </w:rPr>
        <w:t>2019</w:t>
      </w:r>
      <w:r w:rsidR="000B5AAB" w:rsidRPr="009F384A">
        <w:rPr>
          <w:rFonts w:ascii="Arial" w:hAnsi="Arial" w:cs="Arial"/>
          <w:color w:val="FF0000"/>
          <w:sz w:val="22"/>
          <w:szCs w:val="22"/>
        </w:rPr>
        <w:t>.</w:t>
      </w:r>
      <w:r w:rsidR="00DE79C8" w:rsidRPr="009F384A">
        <w:rPr>
          <w:rFonts w:ascii="Arial" w:hAnsi="Arial" w:cs="Arial"/>
          <w:color w:val="FF0000"/>
          <w:sz w:val="22"/>
          <w:szCs w:val="22"/>
        </w:rPr>
        <w:t xml:space="preserve"> 9pm CST will be returned.</w:t>
      </w:r>
    </w:p>
    <w:p w14:paraId="35F2B5FF" w14:textId="77777777" w:rsidR="00BE23E4" w:rsidRPr="009F384A" w:rsidRDefault="00BE23E4">
      <w:pPr>
        <w:rPr>
          <w:rFonts w:ascii="Arial" w:hAnsi="Arial" w:cs="Arial"/>
          <w:sz w:val="22"/>
          <w:szCs w:val="22"/>
        </w:rPr>
      </w:pPr>
      <w:r w:rsidRPr="009F384A">
        <w:rPr>
          <w:rFonts w:ascii="Arial" w:hAnsi="Arial" w:cs="Arial"/>
          <w:sz w:val="22"/>
          <w:szCs w:val="22"/>
        </w:rPr>
        <w:t>For more information, please contact me at above address</w:t>
      </w:r>
      <w:r w:rsidR="0007079D" w:rsidRPr="009F384A">
        <w:rPr>
          <w:rFonts w:ascii="Arial" w:hAnsi="Arial" w:cs="Arial"/>
          <w:sz w:val="22"/>
          <w:szCs w:val="22"/>
        </w:rPr>
        <w:t xml:space="preserve"> or call me at 636-343-4029.</w:t>
      </w:r>
    </w:p>
    <w:p w14:paraId="3B3CC82F" w14:textId="256AAAD2" w:rsidR="00BE23E4" w:rsidRDefault="00BE23E4">
      <w:pPr>
        <w:jc w:val="center"/>
        <w:rPr>
          <w:rFonts w:ascii="Arial" w:hAnsi="Arial" w:cs="Arial"/>
          <w:b/>
          <w:bCs/>
          <w:sz w:val="32"/>
        </w:rPr>
      </w:pPr>
      <w:r w:rsidRPr="009F384A">
        <w:rPr>
          <w:rFonts w:ascii="Arial" w:hAnsi="Arial" w:cs="Arial"/>
          <w:sz w:val="22"/>
          <w:szCs w:val="22"/>
        </w:rPr>
        <w:br w:type="page"/>
      </w:r>
      <w:r w:rsidR="00CA57D9">
        <w:rPr>
          <w:rFonts w:ascii="Arial" w:hAnsi="Arial" w:cs="Arial"/>
          <w:b/>
          <w:bCs/>
          <w:sz w:val="32"/>
        </w:rPr>
        <w:lastRenderedPageBreak/>
        <w:t>2019</w:t>
      </w:r>
      <w:r>
        <w:rPr>
          <w:rFonts w:ascii="Arial" w:hAnsi="Arial" w:cs="Arial"/>
          <w:b/>
          <w:bCs/>
          <w:sz w:val="32"/>
        </w:rPr>
        <w:t xml:space="preserve"> USA Volleyball YJOVD Service Award</w:t>
      </w:r>
    </w:p>
    <w:p w14:paraId="25D89708" w14:textId="77777777" w:rsidR="00BE23E4" w:rsidRDefault="00BE23E4">
      <w:pPr>
        <w:pStyle w:val="Heading1"/>
      </w:pPr>
      <w:r>
        <w:t>Nomination Form</w:t>
      </w:r>
    </w:p>
    <w:p w14:paraId="0126CD3A" w14:textId="77777777" w:rsidR="00BE23E4" w:rsidRDefault="00BE23E4">
      <w:pPr>
        <w:jc w:val="center"/>
        <w:rPr>
          <w:rFonts w:ascii="Arial" w:hAnsi="Arial" w:cs="Arial"/>
        </w:rPr>
      </w:pPr>
    </w:p>
    <w:p w14:paraId="489BC9D7" w14:textId="77777777" w:rsidR="00BE23E4" w:rsidRDefault="00BE23E4">
      <w:pPr>
        <w:ind w:left="144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Outstanding Program Director</w:t>
      </w:r>
    </w:p>
    <w:p w14:paraId="1B9B178C" w14:textId="77777777" w:rsidR="00BE23E4" w:rsidRDefault="00307A53">
      <w:pPr>
        <w:rPr>
          <w:rFonts w:ascii="Arial" w:hAnsi="Arial" w:cs="Arial"/>
          <w:sz w:val="22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32D0E67" wp14:editId="328E50A6">
                <wp:simplePos x="0" y="0"/>
                <wp:positionH relativeFrom="column">
                  <wp:posOffset>0</wp:posOffset>
                </wp:positionH>
                <wp:positionV relativeFrom="paragraph">
                  <wp:posOffset>-3175</wp:posOffset>
                </wp:positionV>
                <wp:extent cx="1257300" cy="800100"/>
                <wp:effectExtent l="0" t="0" r="0" b="0"/>
                <wp:wrapSquare wrapText="bothSides"/>
                <wp:docPr id="1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573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6F20A4" w14:textId="77777777" w:rsidR="00BE23E4" w:rsidRDefault="00BE23E4">
                            <w:pPr>
                              <w:pStyle w:val="BodyText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Please highlight a categor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2D0E67" id="_x0000_t202" coordsize="21600,21600" o:spt="202" path="m,l,21600r21600,l21600,xe">
                <v:stroke joinstyle="miter"/>
                <v:path gradientshapeok="t" o:connecttype="rect"/>
              </v:shapetype>
              <v:shape id=" 2" o:spid="_x0000_s1026" type="#_x0000_t202" style="position:absolute;margin-left:0;margin-top:-.25pt;width:99pt;height:6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" filled="f" stroked="f">
                <v:path arrowok="t"/>
                <v:textbox>
                  <w:txbxContent>
                    <w:p w14:paraId="396F20A4" w14:textId="77777777" w:rsidR="00BE23E4" w:rsidRDefault="00BE23E4">
                      <w:pPr>
                        <w:pStyle w:val="BodyText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 xml:space="preserve">Please highlight a category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E23E4">
        <w:rPr>
          <w:rFonts w:ascii="Arial" w:hAnsi="Arial" w:cs="Arial"/>
          <w:sz w:val="22"/>
        </w:rPr>
        <w:t>Outstanding Female Coach</w:t>
      </w:r>
    </w:p>
    <w:p w14:paraId="27E31E04" w14:textId="77777777" w:rsidR="00BE23E4" w:rsidRDefault="00BE23E4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Outstanding Male Coach</w:t>
      </w:r>
    </w:p>
    <w:p w14:paraId="4F035638" w14:textId="77777777" w:rsidR="00BE23E4" w:rsidRDefault="00BE23E4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Outstanding Parent</w:t>
      </w:r>
    </w:p>
    <w:p w14:paraId="4E0F8938" w14:textId="77777777" w:rsidR="00BE23E4" w:rsidRDefault="00BE23E4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Outstanding Clinician</w:t>
      </w:r>
    </w:p>
    <w:p w14:paraId="4510123E" w14:textId="77777777" w:rsidR="00BE23E4" w:rsidRDefault="00BE23E4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Outstanding Service</w:t>
      </w:r>
    </w:p>
    <w:p w14:paraId="1498B9C1" w14:textId="39896344" w:rsidR="001D4541" w:rsidRPr="00CA57D9" w:rsidRDefault="001D4541" w:rsidP="001D4541">
      <w:pPr>
        <w:ind w:left="1440" w:firstLine="720"/>
        <w:rPr>
          <w:rFonts w:ascii="Arial" w:hAnsi="Arial" w:cs="Arial"/>
          <w:color w:val="FF0000"/>
          <w:sz w:val="22"/>
        </w:rPr>
      </w:pPr>
      <w:r>
        <w:rPr>
          <w:rFonts w:ascii="Arial" w:hAnsi="Arial" w:cs="Arial"/>
          <w:sz w:val="22"/>
        </w:rPr>
        <w:t>Outstanding Referee</w:t>
      </w:r>
      <w:r w:rsidR="00CA57D9">
        <w:rPr>
          <w:rFonts w:ascii="Arial" w:hAnsi="Arial" w:cs="Arial"/>
          <w:sz w:val="22"/>
        </w:rPr>
        <w:t xml:space="preserve"> </w:t>
      </w:r>
      <w:r w:rsidR="00CA57D9" w:rsidRPr="00CA57D9">
        <w:rPr>
          <w:rFonts w:ascii="Arial" w:hAnsi="Arial" w:cs="Arial"/>
          <w:b/>
          <w:color w:val="FF0000"/>
          <w:sz w:val="22"/>
        </w:rPr>
        <w:t>Cannot be nationally certified</w:t>
      </w:r>
    </w:p>
    <w:p w14:paraId="421AE3CD" w14:textId="15D37C60" w:rsidR="001D4541" w:rsidRPr="00CA57D9" w:rsidRDefault="001D4541" w:rsidP="001D4541">
      <w:pPr>
        <w:ind w:left="1440" w:firstLine="720"/>
        <w:rPr>
          <w:rFonts w:ascii="Arial" w:hAnsi="Arial" w:cs="Arial"/>
          <w:b/>
          <w:color w:val="FF0000"/>
          <w:sz w:val="22"/>
        </w:rPr>
      </w:pPr>
      <w:r>
        <w:rPr>
          <w:rFonts w:ascii="Arial" w:hAnsi="Arial" w:cs="Arial"/>
          <w:sz w:val="22"/>
        </w:rPr>
        <w:t>Outstanding Scorer</w:t>
      </w:r>
      <w:r w:rsidR="00CA57D9">
        <w:rPr>
          <w:rFonts w:ascii="Arial" w:hAnsi="Arial" w:cs="Arial"/>
          <w:sz w:val="22"/>
        </w:rPr>
        <w:t xml:space="preserve"> </w:t>
      </w:r>
      <w:r w:rsidR="00CA57D9" w:rsidRPr="00CA57D9">
        <w:rPr>
          <w:rFonts w:ascii="Arial" w:hAnsi="Arial" w:cs="Arial"/>
          <w:b/>
          <w:color w:val="FF0000"/>
          <w:sz w:val="22"/>
        </w:rPr>
        <w:t>Cannot be nationally certified</w:t>
      </w:r>
    </w:p>
    <w:p w14:paraId="1CA1FC47" w14:textId="77777777" w:rsidR="00BE23E4" w:rsidRPr="00CA57D9" w:rsidRDefault="00BE23E4">
      <w:pPr>
        <w:rPr>
          <w:rFonts w:ascii="Arial" w:hAnsi="Arial" w:cs="Arial"/>
          <w:color w:val="FF0000"/>
          <w:sz w:val="22"/>
        </w:rPr>
      </w:pPr>
    </w:p>
    <w:p w14:paraId="0D57EA3E" w14:textId="77777777" w:rsidR="001D4541" w:rsidRDefault="00BE23E4">
      <w:pPr>
        <w:rPr>
          <w:rFonts w:ascii="Arial" w:hAnsi="Arial" w:cs="Arial"/>
          <w:b/>
          <w:bCs/>
          <w:color w:val="0000FF"/>
          <w:sz w:val="22"/>
        </w:rPr>
      </w:pPr>
      <w:r>
        <w:rPr>
          <w:rFonts w:ascii="Arial" w:hAnsi="Arial" w:cs="Arial"/>
          <w:b/>
          <w:bCs/>
          <w:color w:val="0000FF"/>
          <w:sz w:val="22"/>
        </w:rPr>
        <w:t>Nominees Name, Address, City, State, Zip,</w:t>
      </w:r>
      <w:r w:rsidR="00F055BA">
        <w:rPr>
          <w:rFonts w:ascii="Arial" w:hAnsi="Arial" w:cs="Arial"/>
          <w:b/>
          <w:bCs/>
          <w:color w:val="0000FF"/>
          <w:sz w:val="22"/>
        </w:rPr>
        <w:t xml:space="preserve"> </w:t>
      </w:r>
      <w:r>
        <w:rPr>
          <w:rFonts w:ascii="Arial" w:hAnsi="Arial" w:cs="Arial"/>
          <w:b/>
          <w:bCs/>
          <w:color w:val="0000FF"/>
          <w:sz w:val="22"/>
        </w:rPr>
        <w:t>Email Address,</w:t>
      </w:r>
      <w:r w:rsidR="00526D71">
        <w:rPr>
          <w:rFonts w:ascii="Arial" w:hAnsi="Arial" w:cs="Arial"/>
          <w:b/>
          <w:bCs/>
          <w:color w:val="0000FF"/>
          <w:sz w:val="22"/>
        </w:rPr>
        <w:t xml:space="preserve"> Phone Number and</w:t>
      </w:r>
      <w:r>
        <w:rPr>
          <w:rFonts w:ascii="Arial" w:hAnsi="Arial" w:cs="Arial"/>
          <w:b/>
          <w:bCs/>
          <w:color w:val="0000FF"/>
          <w:sz w:val="22"/>
        </w:rPr>
        <w:t xml:space="preserve"> Region </w:t>
      </w:r>
    </w:p>
    <w:p w14:paraId="00C1F3B7" w14:textId="77777777" w:rsidR="00BE23E4" w:rsidRDefault="00BE23E4">
      <w:pPr>
        <w:rPr>
          <w:rFonts w:ascii="Arial" w:hAnsi="Arial" w:cs="Arial"/>
          <w:b/>
          <w:bCs/>
          <w:color w:val="0000FF"/>
          <w:sz w:val="22"/>
        </w:rPr>
      </w:pPr>
    </w:p>
    <w:p w14:paraId="2BAF66E2" w14:textId="77777777" w:rsidR="00526D71" w:rsidRDefault="00BE23E4" w:rsidP="00526D71">
      <w:pPr>
        <w:rPr>
          <w:rFonts w:ascii="Arial" w:hAnsi="Arial" w:cs="Arial"/>
          <w:b/>
          <w:bCs/>
          <w:color w:val="0000FF"/>
          <w:sz w:val="22"/>
        </w:rPr>
      </w:pPr>
      <w:r>
        <w:rPr>
          <w:rFonts w:ascii="Arial" w:hAnsi="Arial" w:cs="Arial"/>
          <w:b/>
          <w:bCs/>
          <w:color w:val="0000FF"/>
          <w:sz w:val="22"/>
        </w:rPr>
        <w:t xml:space="preserve">Submitted By: </w:t>
      </w:r>
      <w:r w:rsidR="00526D71">
        <w:rPr>
          <w:rFonts w:ascii="Arial" w:hAnsi="Arial" w:cs="Arial"/>
          <w:b/>
          <w:bCs/>
          <w:color w:val="0000FF"/>
          <w:sz w:val="22"/>
        </w:rPr>
        <w:t xml:space="preserve">Name, Address, City, State, Zip, Email Address, Phone Number and Region </w:t>
      </w:r>
    </w:p>
    <w:p w14:paraId="030AB6CF" w14:textId="77777777" w:rsidR="00526D71" w:rsidRDefault="00526D71" w:rsidP="00526D71">
      <w:pPr>
        <w:rPr>
          <w:rFonts w:ascii="Arial" w:hAnsi="Arial" w:cs="Arial"/>
          <w:b/>
          <w:bCs/>
          <w:color w:val="0000FF"/>
          <w:sz w:val="22"/>
        </w:rPr>
      </w:pPr>
    </w:p>
    <w:p w14:paraId="4D13E5D9" w14:textId="77777777" w:rsidR="003F1163" w:rsidRPr="003F1163" w:rsidRDefault="003F1163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3F1163">
        <w:rPr>
          <w:rFonts w:ascii="Arial" w:hAnsi="Arial" w:cs="Arial"/>
          <w:b/>
          <w:bCs/>
          <w:color w:val="FF0000"/>
          <w:sz w:val="18"/>
          <w:szCs w:val="18"/>
        </w:rPr>
        <w:t>Incomplete nomination forms will be returned.</w:t>
      </w:r>
    </w:p>
    <w:p w14:paraId="0F659256" w14:textId="77777777" w:rsidR="00BE23E4" w:rsidRDefault="00BE23E4">
      <w:pPr>
        <w:rPr>
          <w:rFonts w:ascii="Arial" w:hAnsi="Arial" w:cs="Arial"/>
          <w:b/>
          <w:bCs/>
          <w:color w:val="0000FF"/>
          <w:sz w:val="22"/>
        </w:rPr>
      </w:pPr>
    </w:p>
    <w:p w14:paraId="46ABAD88" w14:textId="72F6A5E0" w:rsidR="00BE23E4" w:rsidRDefault="00BE23E4">
      <w:pPr>
        <w:rPr>
          <w:rFonts w:ascii="Arial" w:hAnsi="Arial" w:cs="Arial"/>
          <w:color w:val="0000FF"/>
          <w:sz w:val="22"/>
        </w:rPr>
      </w:pPr>
      <w:r>
        <w:rPr>
          <w:rFonts w:ascii="Arial" w:hAnsi="Arial" w:cs="Arial"/>
          <w:b/>
          <w:bCs/>
          <w:color w:val="0000FF"/>
          <w:sz w:val="22"/>
        </w:rPr>
        <w:t>Please provide a</w:t>
      </w:r>
      <w:r w:rsidR="00CA57D9">
        <w:rPr>
          <w:rFonts w:ascii="Arial" w:hAnsi="Arial" w:cs="Arial"/>
          <w:b/>
          <w:bCs/>
          <w:color w:val="0000FF"/>
          <w:sz w:val="22"/>
        </w:rPr>
        <w:t xml:space="preserve"> one-page</w:t>
      </w:r>
      <w:r>
        <w:rPr>
          <w:rFonts w:ascii="Arial" w:hAnsi="Arial" w:cs="Arial"/>
          <w:b/>
          <w:bCs/>
          <w:color w:val="0000FF"/>
          <w:sz w:val="22"/>
        </w:rPr>
        <w:t xml:space="preserve"> explanation of the nominee’s accomplishments and reason for nomination below</w:t>
      </w:r>
      <w:r>
        <w:rPr>
          <w:rFonts w:ascii="Arial" w:hAnsi="Arial" w:cs="Arial"/>
          <w:color w:val="0000FF"/>
          <w:sz w:val="22"/>
        </w:rPr>
        <w:t>.</w:t>
      </w:r>
    </w:p>
    <w:sectPr w:rsidR="00BE23E4">
      <w:footerReference w:type="default" r:id="rId8"/>
      <w:pgSz w:w="12240" w:h="15840"/>
      <w:pgMar w:top="1152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31D786" w14:textId="77777777" w:rsidR="0024758A" w:rsidRDefault="0024758A">
      <w:r>
        <w:separator/>
      </w:r>
    </w:p>
  </w:endnote>
  <w:endnote w:type="continuationSeparator" w:id="0">
    <w:p w14:paraId="2C6CE0C7" w14:textId="77777777" w:rsidR="0024758A" w:rsidRDefault="002475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2379E1" w14:textId="039C130B" w:rsidR="00BE23E4" w:rsidRDefault="00BE23E4">
    <w:pPr>
      <w:rPr>
        <w:rFonts w:ascii="Arial" w:hAnsi="Arial" w:cs="Arial"/>
        <w:sz w:val="18"/>
      </w:rPr>
    </w:pPr>
    <w:r>
      <w:rPr>
        <w:rFonts w:ascii="Arial" w:hAnsi="Arial" w:cs="Arial"/>
        <w:sz w:val="18"/>
      </w:rPr>
      <w:t xml:space="preserve">Nominations must be submitted </w:t>
    </w:r>
    <w:r w:rsidR="00B440F6">
      <w:rPr>
        <w:rFonts w:ascii="Arial" w:hAnsi="Arial" w:cs="Arial"/>
        <w:sz w:val="18"/>
      </w:rPr>
      <w:t xml:space="preserve">on nomination form </w:t>
    </w:r>
    <w:r>
      <w:rPr>
        <w:rFonts w:ascii="Arial" w:hAnsi="Arial" w:cs="Arial"/>
        <w:sz w:val="18"/>
      </w:rPr>
      <w:t xml:space="preserve">no later than </w:t>
    </w:r>
    <w:r w:rsidR="00B94B36">
      <w:rPr>
        <w:rFonts w:ascii="Arial" w:hAnsi="Arial" w:cs="Arial"/>
        <w:sz w:val="18"/>
        <w:u w:val="single"/>
      </w:rPr>
      <w:t>January 31,</w:t>
    </w:r>
    <w:r>
      <w:rPr>
        <w:rFonts w:ascii="Arial" w:hAnsi="Arial" w:cs="Arial"/>
        <w:sz w:val="18"/>
        <w:u w:val="single"/>
      </w:rPr>
      <w:t xml:space="preserve"> </w:t>
    </w:r>
    <w:r w:rsidR="00CA57D9">
      <w:rPr>
        <w:rFonts w:ascii="Arial" w:hAnsi="Arial" w:cs="Arial"/>
        <w:sz w:val="18"/>
        <w:u w:val="single"/>
      </w:rPr>
      <w:t>2019</w:t>
    </w:r>
    <w:r>
      <w:rPr>
        <w:rFonts w:ascii="Arial" w:hAnsi="Arial" w:cs="Arial"/>
        <w:sz w:val="18"/>
      </w:rPr>
      <w:t xml:space="preserve"> to:</w:t>
    </w:r>
  </w:p>
  <w:p w14:paraId="5207648F" w14:textId="3F77B5B2" w:rsidR="00BE23E4" w:rsidRDefault="00BE23E4">
    <w:r>
      <w:rPr>
        <w:rFonts w:ascii="Arial" w:hAnsi="Arial" w:cs="Arial"/>
        <w:sz w:val="18"/>
      </w:rPr>
      <w:t xml:space="preserve">Chris Clauss </w:t>
    </w:r>
    <w:hyperlink r:id="rId1" w:history="1">
      <w:r w:rsidR="009F384A" w:rsidRPr="00DC2285">
        <w:rPr>
          <w:rStyle w:val="Hyperlink"/>
          <w:rFonts w:ascii="Arial" w:hAnsi="Arial" w:cs="Arial"/>
          <w:sz w:val="18"/>
        </w:rPr>
        <w:t>cmwarner24@gmail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9676A1" w14:textId="77777777" w:rsidR="0024758A" w:rsidRDefault="0024758A">
      <w:r>
        <w:separator/>
      </w:r>
    </w:p>
  </w:footnote>
  <w:footnote w:type="continuationSeparator" w:id="0">
    <w:p w14:paraId="4AEEB05F" w14:textId="77777777" w:rsidR="0024758A" w:rsidRDefault="002475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D3443"/>
    <w:multiLevelType w:val="hybridMultilevel"/>
    <w:tmpl w:val="361AE9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E6157E"/>
    <w:multiLevelType w:val="hybridMultilevel"/>
    <w:tmpl w:val="293C51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B13CC9"/>
    <w:multiLevelType w:val="hybridMultilevel"/>
    <w:tmpl w:val="4A62E77E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36761D8"/>
    <w:multiLevelType w:val="hybridMultilevel"/>
    <w:tmpl w:val="4A62E7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311909"/>
    <w:multiLevelType w:val="hybridMultilevel"/>
    <w:tmpl w:val="293C51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3NDI2tjAxNTE0NjVX0lEKTi0uzszPAykwrAUALQ4EYCwAAAA="/>
  </w:docVars>
  <w:rsids>
    <w:rsidRoot w:val="00C03030"/>
    <w:rsid w:val="0000509D"/>
    <w:rsid w:val="0007079D"/>
    <w:rsid w:val="0009101D"/>
    <w:rsid w:val="000B5AAB"/>
    <w:rsid w:val="001724B8"/>
    <w:rsid w:val="0017537F"/>
    <w:rsid w:val="001B4854"/>
    <w:rsid w:val="001D4541"/>
    <w:rsid w:val="001F6154"/>
    <w:rsid w:val="002324E2"/>
    <w:rsid w:val="0024758A"/>
    <w:rsid w:val="00291149"/>
    <w:rsid w:val="002D2B48"/>
    <w:rsid w:val="00307A53"/>
    <w:rsid w:val="00313646"/>
    <w:rsid w:val="003565FE"/>
    <w:rsid w:val="0037263E"/>
    <w:rsid w:val="00395207"/>
    <w:rsid w:val="003B44F6"/>
    <w:rsid w:val="003F1163"/>
    <w:rsid w:val="004B6301"/>
    <w:rsid w:val="004E2CAD"/>
    <w:rsid w:val="00514D8C"/>
    <w:rsid w:val="00526D71"/>
    <w:rsid w:val="00581B95"/>
    <w:rsid w:val="00582B72"/>
    <w:rsid w:val="005C692C"/>
    <w:rsid w:val="005D0D6A"/>
    <w:rsid w:val="005E3256"/>
    <w:rsid w:val="005E7036"/>
    <w:rsid w:val="005F5761"/>
    <w:rsid w:val="00661A2F"/>
    <w:rsid w:val="006A6C50"/>
    <w:rsid w:val="006C02D8"/>
    <w:rsid w:val="006D6785"/>
    <w:rsid w:val="006E10A8"/>
    <w:rsid w:val="006F5447"/>
    <w:rsid w:val="00705719"/>
    <w:rsid w:val="00705F22"/>
    <w:rsid w:val="00706E0F"/>
    <w:rsid w:val="00726AC0"/>
    <w:rsid w:val="00727E0A"/>
    <w:rsid w:val="007725D3"/>
    <w:rsid w:val="008050A6"/>
    <w:rsid w:val="008051A6"/>
    <w:rsid w:val="0082740A"/>
    <w:rsid w:val="008B1FC3"/>
    <w:rsid w:val="00950481"/>
    <w:rsid w:val="00961AFE"/>
    <w:rsid w:val="009D2B85"/>
    <w:rsid w:val="009D4B33"/>
    <w:rsid w:val="009F384A"/>
    <w:rsid w:val="009F6E06"/>
    <w:rsid w:val="00A04210"/>
    <w:rsid w:val="00A23570"/>
    <w:rsid w:val="00A52631"/>
    <w:rsid w:val="00A77450"/>
    <w:rsid w:val="00AA2623"/>
    <w:rsid w:val="00AC6C31"/>
    <w:rsid w:val="00B440F6"/>
    <w:rsid w:val="00B447E4"/>
    <w:rsid w:val="00B94B36"/>
    <w:rsid w:val="00BE23E4"/>
    <w:rsid w:val="00BE4ACC"/>
    <w:rsid w:val="00C03030"/>
    <w:rsid w:val="00C42FE5"/>
    <w:rsid w:val="00C72152"/>
    <w:rsid w:val="00CA57D9"/>
    <w:rsid w:val="00CB12F5"/>
    <w:rsid w:val="00CC2FC9"/>
    <w:rsid w:val="00D60D22"/>
    <w:rsid w:val="00D75581"/>
    <w:rsid w:val="00DB6BD9"/>
    <w:rsid w:val="00DE79C8"/>
    <w:rsid w:val="00E82770"/>
    <w:rsid w:val="00E8367A"/>
    <w:rsid w:val="00ED5C7F"/>
    <w:rsid w:val="00F05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14E356"/>
  <w15:chartTrackingRefBased/>
  <w15:docId w15:val="{DD47F834-BCC8-354F-9B28-680C9BB86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rPr>
      <w:rFonts w:ascii="Arial" w:hAnsi="Arial" w:cs="Arial"/>
      <w:b/>
      <w:bCs/>
      <w:color w:val="0000FF"/>
    </w:rPr>
  </w:style>
  <w:style w:type="paragraph" w:styleId="ListParagraph">
    <w:name w:val="List Paragraph"/>
    <w:basedOn w:val="Normal"/>
    <w:uiPriority w:val="34"/>
    <w:qFormat/>
    <w:rsid w:val="00C7215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14D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987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2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7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8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45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4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mwarner24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mwarner24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 All Volleyball Leaders</vt:lpstr>
    </vt:vector>
  </TitlesOfParts>
  <Company>Toshiba</Company>
  <LinksUpToDate>false</LinksUpToDate>
  <CharactersWithSpaces>2966</CharactersWithSpaces>
  <SharedDoc>false</SharedDoc>
  <HLinks>
    <vt:vector size="12" baseType="variant">
      <vt:variant>
        <vt:i4>3997696</vt:i4>
      </vt:variant>
      <vt:variant>
        <vt:i4>0</vt:i4>
      </vt:variant>
      <vt:variant>
        <vt:i4>0</vt:i4>
      </vt:variant>
      <vt:variant>
        <vt:i4>5</vt:i4>
      </vt:variant>
      <vt:variant>
        <vt:lpwstr>mailto:cmwarner24@aol.com</vt:lpwstr>
      </vt:variant>
      <vt:variant>
        <vt:lpwstr/>
      </vt:variant>
      <vt:variant>
        <vt:i4>3997696</vt:i4>
      </vt:variant>
      <vt:variant>
        <vt:i4>0</vt:i4>
      </vt:variant>
      <vt:variant>
        <vt:i4>0</vt:i4>
      </vt:variant>
      <vt:variant>
        <vt:i4>5</vt:i4>
      </vt:variant>
      <vt:variant>
        <vt:lpwstr>mailto:cmwarner24@ao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All Volleyball Leaders</dc:title>
  <dc:subject/>
  <dc:creator>Christena Clauss</dc:creator>
  <cp:keywords/>
  <cp:lastModifiedBy>Chris Clauss</cp:lastModifiedBy>
  <cp:revision>15</cp:revision>
  <cp:lastPrinted>2006-12-05T16:10:00Z</cp:lastPrinted>
  <dcterms:created xsi:type="dcterms:W3CDTF">2016-12-20T07:55:00Z</dcterms:created>
  <dcterms:modified xsi:type="dcterms:W3CDTF">2018-09-30T15:16:00Z</dcterms:modified>
</cp:coreProperties>
</file>